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370A1ED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exam</w:t>
      </w:r>
    </w:p>
    <w:p w14:paraId="4300F7A2" w14:textId="010F7C4E" w:rsidR="008E3A86" w:rsidRDefault="002712C6" w:rsidP="008E3A86">
      <w:pPr>
        <w:pStyle w:val="ListParagraph"/>
        <w:numPr>
          <w:ilvl w:val="0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Which of the below is not a </w:t>
      </w: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ubinterface</w:t>
      </w:r>
      <w:proofErr w:type="spellEnd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of Queue</w:t>
      </w:r>
      <w:r w:rsidR="008E3A86">
        <w:t>?</w:t>
      </w:r>
    </w:p>
    <w:p w14:paraId="0BC889EF" w14:textId="77777777" w:rsidR="002712C6" w:rsidRDefault="002712C6" w:rsidP="002712C6">
      <w:pPr>
        <w:pStyle w:val="ListParagraph"/>
        <w:numPr>
          <w:ilvl w:val="1"/>
          <w:numId w:val="6"/>
        </w:numPr>
      </w:pPr>
      <w:proofErr w:type="spellStart"/>
      <w:r w:rsidRPr="00035F99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  <w:proofErr w:type="spellEnd"/>
      <w:r>
        <w:t xml:space="preserve"> </w:t>
      </w:r>
    </w:p>
    <w:p w14:paraId="5EF89896" w14:textId="77777777" w:rsidR="002712C6" w:rsidRPr="00035F99" w:rsidRDefault="002712C6" w:rsidP="002712C6">
      <w:pPr>
        <w:pStyle w:val="ListParagraph"/>
        <w:numPr>
          <w:ilvl w:val="1"/>
          <w:numId w:val="6"/>
        </w:num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Enque</w:t>
      </w:r>
      <w:proofErr w:type="spellEnd"/>
    </w:p>
    <w:p w14:paraId="6E889BAF" w14:textId="1C7DC7B9" w:rsidR="002712C6" w:rsidRPr="002712C6" w:rsidRDefault="002712C6" w:rsidP="002712C6">
      <w:pPr>
        <w:pStyle w:val="ListParagraph"/>
        <w:numPr>
          <w:ilvl w:val="1"/>
          <w:numId w:val="6"/>
        </w:num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ansferQueue</w:t>
      </w:r>
      <w:proofErr w:type="spellEnd"/>
    </w:p>
    <w:p w14:paraId="2063B36A" w14:textId="1BDA9AA6" w:rsidR="002712C6" w:rsidRDefault="002712C6" w:rsidP="002712C6">
      <w:pPr>
        <w:pStyle w:val="ListParagraph"/>
        <w:numPr>
          <w:ilvl w:val="1"/>
          <w:numId w:val="6"/>
        </w:num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  <w:proofErr w:type="spellEnd"/>
    </w:p>
    <w:p w14:paraId="1D231170" w14:textId="0F67B0E1" w:rsidR="00F27055" w:rsidRDefault="00F27055" w:rsidP="00F27055">
      <w:r>
        <w:t xml:space="preserve">Answer: </w:t>
      </w:r>
      <w:r w:rsidR="002712C6">
        <w:t>2</w:t>
      </w:r>
    </w:p>
    <w:p w14:paraId="3062623E" w14:textId="76463E86" w:rsidR="002245E7" w:rsidRPr="008E3A86" w:rsidRDefault="002245E7" w:rsidP="00F27055">
      <w:r>
        <w:t>Mark: 1</w:t>
      </w:r>
    </w:p>
    <w:p w14:paraId="39D1793D" w14:textId="75B66C4B" w:rsidR="000946D4" w:rsidRPr="005C400A" w:rsidRDefault="002712C6" w:rsidP="005C400A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PriorityQueue</w:t>
      </w:r>
      <w:proofErr w:type="spellEnd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is thread safe</w:t>
      </w:r>
      <w:r w:rsidR="00165112" w:rsidRPr="005C400A">
        <w:rPr>
          <w:lang w:val="en-US"/>
        </w:rPr>
        <w:t>?</w:t>
      </w:r>
    </w:p>
    <w:p w14:paraId="7A476ACB" w14:textId="77777777" w:rsidR="002712C6" w:rsidRDefault="002712C6" w:rsidP="002712C6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ue</w:t>
      </w:r>
    </w:p>
    <w:p w14:paraId="2816025A" w14:textId="77777777" w:rsidR="002712C6" w:rsidRDefault="002712C6" w:rsidP="002712C6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False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4E9AC03C" w14:textId="77777777" w:rsidR="005E1CE0" w:rsidRPr="008E3A86" w:rsidRDefault="005E1CE0" w:rsidP="005E1CE0">
      <w:r>
        <w:t>Mark: 1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2B38264E" w:rsidR="00F84979" w:rsidRDefault="002712C6" w:rsidP="002712C6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data structure is used in Breadth First Traversal of a</w:t>
      </w:r>
      <w:r w:rsidR="00F84979" w:rsidRPr="002712C6">
        <w:rPr>
          <w:lang w:val="en-US"/>
        </w:rPr>
        <w:t>?</w:t>
      </w:r>
    </w:p>
    <w:p w14:paraId="396DD499" w14:textId="77777777" w:rsidR="002712C6" w:rsidRPr="00035F99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tack</w:t>
      </w:r>
    </w:p>
    <w:p w14:paraId="2D79971F" w14:textId="77777777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Array</w:t>
      </w:r>
    </w:p>
    <w:p w14:paraId="319D0DD1" w14:textId="77777777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Queue</w:t>
      </w:r>
    </w:p>
    <w:p w14:paraId="75788CD4" w14:textId="4478D2EA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ee</w:t>
      </w:r>
    </w:p>
    <w:p w14:paraId="5E7E30BB" w14:textId="3BC53FAD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2712C6">
        <w:rPr>
          <w:lang w:val="en-US"/>
        </w:rPr>
        <w:t>3</w:t>
      </w:r>
    </w:p>
    <w:p w14:paraId="0B7B99DF" w14:textId="774B5F89" w:rsidR="005E1CE0" w:rsidRDefault="005E1CE0" w:rsidP="005E1CE0">
      <w:r>
        <w:t>Mark: 1</w:t>
      </w:r>
    </w:p>
    <w:p w14:paraId="219CFE76" w14:textId="1EDAB9BB" w:rsidR="002712C6" w:rsidRDefault="002712C6" w:rsidP="005E1CE0"/>
    <w:p w14:paraId="3F43A89A" w14:textId="77777777" w:rsidR="002712C6" w:rsidRPr="00AD34A5" w:rsidRDefault="002712C6" w:rsidP="002712C6">
      <w:pPr>
        <w:rPr>
          <w:lang w:val="en-US"/>
        </w:rPr>
      </w:pPr>
    </w:p>
    <w:p w14:paraId="21A7F45D" w14:textId="0A811C1A" w:rsidR="002712C6" w:rsidRPr="002712C6" w:rsidRDefault="002712C6" w:rsidP="002712C6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at should the return type of method where there is no return value</w:t>
      </w:r>
      <w:r w:rsidRPr="002712C6">
        <w:rPr>
          <w:lang w:val="en-US"/>
        </w:rPr>
        <w:t>?</w:t>
      </w:r>
    </w:p>
    <w:p w14:paraId="54907548" w14:textId="77777777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Null</w:t>
      </w:r>
    </w:p>
    <w:p w14:paraId="61E710C4" w14:textId="05BAFE03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71AF6598" w14:textId="7DB55485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ingleton collection</w:t>
      </w:r>
    </w:p>
    <w:p w14:paraId="30785F0A" w14:textId="59F48F53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collection</w:t>
      </w:r>
    </w:p>
    <w:p w14:paraId="787B1CAC" w14:textId="0D5324D0" w:rsidR="002712C6" w:rsidRDefault="002712C6" w:rsidP="002712C6">
      <w:pPr>
        <w:rPr>
          <w:lang w:val="en-US"/>
        </w:rPr>
      </w:pPr>
      <w:r>
        <w:rPr>
          <w:lang w:val="en-US"/>
        </w:rPr>
        <w:t xml:space="preserve">Answer: 4 </w:t>
      </w:r>
    </w:p>
    <w:p w14:paraId="2607DAC9" w14:textId="77777777" w:rsidR="002712C6" w:rsidRPr="008E3A86" w:rsidRDefault="002712C6" w:rsidP="002712C6">
      <w:r>
        <w:t>Mark: 1</w:t>
      </w:r>
    </w:p>
    <w:p w14:paraId="4813EBA3" w14:textId="77777777" w:rsidR="002712C6" w:rsidRPr="008E3A86" w:rsidRDefault="002712C6" w:rsidP="005E1CE0"/>
    <w:p w14:paraId="5A3A592B" w14:textId="77777777" w:rsidR="005E1CE0" w:rsidRDefault="005E1CE0" w:rsidP="00AD34A5">
      <w:pPr>
        <w:rPr>
          <w:lang w:val="en-US"/>
        </w:rPr>
      </w:pPr>
    </w:p>
    <w:p w14:paraId="254245EC" w14:textId="705CAA22" w:rsidR="004E2D00" w:rsidRDefault="002712C6" w:rsidP="002712C6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B100FD3" wp14:editId="795D42CA">
            <wp:extent cx="5731510" cy="42818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8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 w:rsidRPr="007D0427">
        <w:rPr>
          <w:b/>
          <w:bCs/>
        </w:rPr>
        <w:t xml:space="preserve">What is the output </w:t>
      </w:r>
      <w:r>
        <w:rPr>
          <w:b/>
          <w:bCs/>
        </w:rPr>
        <w:t xml:space="preserve">   </w:t>
      </w:r>
      <w:r w:rsidRPr="00D01EB7">
        <w:rPr>
          <w:b/>
          <w:bCs/>
        </w:rPr>
        <w:t xml:space="preserve">6 </w:t>
      </w:r>
      <w:proofErr w:type="gramStart"/>
      <w:r w:rsidRPr="00D01EB7">
        <w:t xml:space="preserve">Grads  </w:t>
      </w:r>
      <w:r w:rsidR="004C62AC">
        <w:rPr>
          <w:lang w:val="en-US"/>
        </w:rPr>
        <w:t>?</w:t>
      </w:r>
      <w:proofErr w:type="gramEnd"/>
    </w:p>
    <w:p w14:paraId="4673737B" w14:textId="776F298F" w:rsidR="00583D4A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rror</w:t>
      </w:r>
    </w:p>
    <w:p w14:paraId="2C8A055D" w14:textId="2FE0B2C8" w:rsidR="002712C6" w:rsidRPr="00035F99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Hello </w:t>
      </w:r>
      <w:proofErr w:type="gram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orld</w:t>
      </w:r>
      <w:proofErr w:type="gramEnd"/>
    </w:p>
    <w:p w14:paraId="1B99E311" w14:textId="4A6679A6" w:rsidR="004E2D00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ISE Quiz app and website</w:t>
      </w:r>
    </w:p>
    <w:p w14:paraId="5855C03A" w14:textId="0824FDA2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3B15C5EB" w14:textId="702842C0" w:rsidR="004E2D00" w:rsidRDefault="004E2D00" w:rsidP="00491DC6">
      <w:pPr>
        <w:rPr>
          <w:lang w:val="en-US"/>
        </w:rPr>
      </w:pPr>
      <w:r>
        <w:rPr>
          <w:lang w:val="en-US"/>
        </w:rPr>
        <w:t>Answer:</w:t>
      </w:r>
      <w:r w:rsidR="00491DC6">
        <w:rPr>
          <w:lang w:val="en-US"/>
        </w:rPr>
        <w:t xml:space="preserve"> </w:t>
      </w:r>
      <w:r w:rsidR="002712C6">
        <w:rPr>
          <w:lang w:val="en-US"/>
        </w:rPr>
        <w:t>1</w:t>
      </w:r>
    </w:p>
    <w:p w14:paraId="4BBD49DB" w14:textId="762F5E93" w:rsidR="005E1CE0" w:rsidRPr="008E3A86" w:rsidRDefault="005E1CE0" w:rsidP="005E1CE0">
      <w:r>
        <w:t xml:space="preserve">Mark: </w:t>
      </w:r>
      <w:r w:rsidR="002712C6">
        <w:t>6</w:t>
      </w:r>
    </w:p>
    <w:p w14:paraId="155DD4E6" w14:textId="77777777" w:rsidR="005E1CE0" w:rsidRPr="004E2D00" w:rsidRDefault="005E1CE0" w:rsidP="00491DC6">
      <w:pPr>
        <w:rPr>
          <w:lang w:val="en-US"/>
        </w:rPr>
      </w:pPr>
    </w:p>
    <w:sectPr w:rsidR="005E1CE0" w:rsidRPr="004E2D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5B2E70B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DD7A5D"/>
    <w:multiLevelType w:val="hybridMultilevel"/>
    <w:tmpl w:val="597E9E32"/>
    <w:lvl w:ilvl="0" w:tplc="20FCDA5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DA4F3E"/>
    <w:multiLevelType w:val="multilevel"/>
    <w:tmpl w:val="E870B4A6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5144E8"/>
    <w:multiLevelType w:val="hybridMultilevel"/>
    <w:tmpl w:val="A3767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E54B09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9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mwqAUAgjCULywAAAA="/>
  </w:docVars>
  <w:rsids>
    <w:rsidRoot w:val="000B3A19"/>
    <w:rsid w:val="00015F4A"/>
    <w:rsid w:val="000946D4"/>
    <w:rsid w:val="000B3A19"/>
    <w:rsid w:val="000D7829"/>
    <w:rsid w:val="00124299"/>
    <w:rsid w:val="00132C34"/>
    <w:rsid w:val="0015420D"/>
    <w:rsid w:val="00165112"/>
    <w:rsid w:val="001D02D6"/>
    <w:rsid w:val="001D5E78"/>
    <w:rsid w:val="001E6C45"/>
    <w:rsid w:val="001E6F6D"/>
    <w:rsid w:val="001F1EDF"/>
    <w:rsid w:val="00200B21"/>
    <w:rsid w:val="002245E7"/>
    <w:rsid w:val="002712C6"/>
    <w:rsid w:val="002962CD"/>
    <w:rsid w:val="003236ED"/>
    <w:rsid w:val="003340DA"/>
    <w:rsid w:val="00383C14"/>
    <w:rsid w:val="003A02B3"/>
    <w:rsid w:val="003E13EA"/>
    <w:rsid w:val="004849C8"/>
    <w:rsid w:val="00491DC6"/>
    <w:rsid w:val="004C62AC"/>
    <w:rsid w:val="004E2D00"/>
    <w:rsid w:val="004E71A4"/>
    <w:rsid w:val="00563764"/>
    <w:rsid w:val="00583D4A"/>
    <w:rsid w:val="005C400A"/>
    <w:rsid w:val="005C7142"/>
    <w:rsid w:val="005E1CE0"/>
    <w:rsid w:val="00603453"/>
    <w:rsid w:val="00603536"/>
    <w:rsid w:val="00655B69"/>
    <w:rsid w:val="006709C3"/>
    <w:rsid w:val="007941E2"/>
    <w:rsid w:val="007B14AC"/>
    <w:rsid w:val="007D091F"/>
    <w:rsid w:val="008E3A86"/>
    <w:rsid w:val="008F6FCA"/>
    <w:rsid w:val="00965CA4"/>
    <w:rsid w:val="00AA10F2"/>
    <w:rsid w:val="00AD34A5"/>
    <w:rsid w:val="00AE0FAE"/>
    <w:rsid w:val="00B0654D"/>
    <w:rsid w:val="00B4606B"/>
    <w:rsid w:val="00B80A6D"/>
    <w:rsid w:val="00BA7651"/>
    <w:rsid w:val="00BE0601"/>
    <w:rsid w:val="00C6277B"/>
    <w:rsid w:val="00C71404"/>
    <w:rsid w:val="00C96E80"/>
    <w:rsid w:val="00CB2AD1"/>
    <w:rsid w:val="00CF6E19"/>
    <w:rsid w:val="00D01EB7"/>
    <w:rsid w:val="00D41CDB"/>
    <w:rsid w:val="00D54083"/>
    <w:rsid w:val="00D833E3"/>
    <w:rsid w:val="00DA6ABD"/>
    <w:rsid w:val="00E56FBE"/>
    <w:rsid w:val="00E93DE6"/>
    <w:rsid w:val="00ED1163"/>
    <w:rsid w:val="00F27055"/>
    <w:rsid w:val="00F832D4"/>
    <w:rsid w:val="00F8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</TotalTime>
  <Pages>2</Pages>
  <Words>84</Words>
  <Characters>480</Characters>
  <Application>Microsoft Office Word</Application>
  <DocSecurity>0</DocSecurity>
  <Lines>4</Lines>
  <Paragraphs>1</Paragraphs>
  <ScaleCrop>false</ScaleCrop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يحيى خالد محمد النشاش</cp:lastModifiedBy>
  <cp:revision>72</cp:revision>
  <dcterms:created xsi:type="dcterms:W3CDTF">2021-04-02T14:03:00Z</dcterms:created>
  <dcterms:modified xsi:type="dcterms:W3CDTF">2021-06-21T16:42:00Z</dcterms:modified>
</cp:coreProperties>
</file>